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20CB0AEF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A823533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436FA0C2" wp14:editId="2C76F850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03FBACC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37EDF2B6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3E84F859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0E384C12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4D6D4F01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86F35BD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5908DCB9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CADCE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B24ACE0" w14:textId="34C064A4" w:rsidR="00305DB4" w:rsidRPr="00DA2355" w:rsidRDefault="0020385A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ZER</w:t>
            </w:r>
            <w:r w:rsidR="00301AD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YOLCU</w:t>
            </w:r>
          </w:p>
        </w:tc>
      </w:tr>
      <w:tr w:rsidR="00305DB4" w:rsidRPr="00DA2355" w14:paraId="6095DB49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88CC2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70CC95E" w14:textId="5D2B396F" w:rsidR="00305DB4" w:rsidRPr="00DA2355" w:rsidRDefault="0020385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İZİKOKİMYA</w:t>
            </w:r>
          </w:p>
        </w:tc>
      </w:tr>
      <w:tr w:rsidR="00305DB4" w:rsidRPr="00DA2355" w14:paraId="3DC83725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A6BF0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ADBD005" w14:textId="0C492A4D" w:rsidR="00305DB4" w:rsidRPr="00DA2355" w:rsidRDefault="0020385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Open Sans" w:hAnsi="Open Sans" w:cs="Open Sans"/>
                <w:color w:val="3A3A3A"/>
                <w:sz w:val="16"/>
                <w:szCs w:val="16"/>
                <w:shd w:val="clear" w:color="auto" w:fill="FFFFFF"/>
              </w:rPr>
              <w:t> Prof. Dr. YUNUS KAYA</w:t>
            </w:r>
          </w:p>
        </w:tc>
      </w:tr>
      <w:tr w:rsidR="004B17FC" w:rsidRPr="00DA2355" w14:paraId="0498BE1A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4F84C6D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6E58F0C5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2C1B060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985747" w14:textId="7A6833C2" w:rsidR="007F33E0" w:rsidRPr="00DA2355" w:rsidRDefault="00313E7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OROZYON VE KORUNMA YÖNTEMLERİ </w:t>
            </w:r>
          </w:p>
        </w:tc>
      </w:tr>
      <w:tr w:rsidR="007A0ED3" w:rsidRPr="00DA2355" w14:paraId="241E5AA3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5199553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1827063" w14:textId="705C4075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313E7F">
              <w:rPr>
                <w:rFonts w:ascii="Times New Roman" w:hAnsi="Times New Roman" w:cs="Times New Roman"/>
                <w:sz w:val="24"/>
                <w:szCs w:val="24"/>
              </w:rPr>
              <w:t>12/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 w:rsidR="00313E7F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0B7954" w:rsidRPr="00DA2355" w14:paraId="3D125B6B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B87DC6F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6205129" w14:textId="7913B572" w:rsidR="000B7954" w:rsidRPr="00DA2355" w:rsidRDefault="0068639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105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0D66CA3" w14:textId="2C2DB5A3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13E7F">
              <w:rPr>
                <w:rFonts w:ascii="Times New Roman" w:hAnsi="Times New Roman" w:cs="Times New Roman"/>
                <w:sz w:val="24"/>
                <w:szCs w:val="24"/>
              </w:rPr>
              <w:t>10.30</w:t>
            </w:r>
          </w:p>
        </w:tc>
      </w:tr>
      <w:tr w:rsidR="007A0ED3" w:rsidRPr="00DA2355" w14:paraId="5B7CCBD2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449E62D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210042C" w14:textId="77777777"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14:paraId="3985DE26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A42E33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7E8D3E7A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0BA2DA5D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19FE7FF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6E93DCAD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FA81C36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4F4F3D9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DFB0BB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2FC81D6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C0D9DD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16E578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120452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E0AFAE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6497B2B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4C06DA17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3DE98A69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241E6" w14:textId="77777777" w:rsidR="00641417" w:rsidRDefault="00641417" w:rsidP="005F3207">
      <w:pPr>
        <w:spacing w:after="0" w:line="240" w:lineRule="auto"/>
      </w:pPr>
      <w:r>
        <w:separator/>
      </w:r>
    </w:p>
  </w:endnote>
  <w:endnote w:type="continuationSeparator" w:id="0">
    <w:p w14:paraId="4BC8B0B7" w14:textId="77777777" w:rsidR="00641417" w:rsidRDefault="00641417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764EE408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04D1C045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7DC9C9F0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41550934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4B8F066F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769BC" w14:textId="77777777" w:rsidR="00641417" w:rsidRDefault="00641417" w:rsidP="005F3207">
      <w:pPr>
        <w:spacing w:after="0" w:line="240" w:lineRule="auto"/>
      </w:pPr>
      <w:r>
        <w:separator/>
      </w:r>
    </w:p>
  </w:footnote>
  <w:footnote w:type="continuationSeparator" w:id="0">
    <w:p w14:paraId="043E95B7" w14:textId="77777777" w:rsidR="00641417" w:rsidRDefault="00641417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9866930">
    <w:abstractNumId w:val="3"/>
  </w:num>
  <w:num w:numId="2" w16cid:durableId="546995732">
    <w:abstractNumId w:val="1"/>
  </w:num>
  <w:num w:numId="3" w16cid:durableId="394281028">
    <w:abstractNumId w:val="2"/>
  </w:num>
  <w:num w:numId="4" w16cid:durableId="816216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0385A"/>
    <w:rsid w:val="00295749"/>
    <w:rsid w:val="00301ADE"/>
    <w:rsid w:val="00305DB4"/>
    <w:rsid w:val="00313E7F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41417"/>
    <w:rsid w:val="00685F40"/>
    <w:rsid w:val="0068639E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666EA4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74</Words>
  <Characters>427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Sezer YOLCU</cp:lastModifiedBy>
  <cp:revision>6</cp:revision>
  <cp:lastPrinted>2020-06-01T13:59:00Z</cp:lastPrinted>
  <dcterms:created xsi:type="dcterms:W3CDTF">2021-10-12T06:08:00Z</dcterms:created>
  <dcterms:modified xsi:type="dcterms:W3CDTF">2024-01-08T15:30:00Z</dcterms:modified>
</cp:coreProperties>
</file>